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F3810" w14:textId="2FB20044" w:rsidR="004A1CD8" w:rsidRDefault="004A1CD8" w:rsidP="002E25E4">
      <w:pPr>
        <w:pStyle w:val="Title"/>
      </w:pPr>
      <w:r w:rsidRPr="002F78F9">
        <w:t>Candidate Number</w:t>
      </w:r>
    </w:p>
    <w:p w14:paraId="02633507" w14:textId="24EDF4BC" w:rsidR="002E25E4" w:rsidRPr="002E25E4" w:rsidRDefault="009A3B3B" w:rsidP="002E25E4">
      <w:pPr>
        <w:pStyle w:val="Subtitle"/>
        <w:jc w:val="right"/>
      </w:pPr>
      <w:r w:rsidRPr="002F78F9">
        <w:t>C</w:t>
      </w:r>
    </w:p>
    <w:p w14:paraId="093A6AD1" w14:textId="6E8A6F16" w:rsidR="002E25E4" w:rsidRPr="002E25E4" w:rsidRDefault="002E25E4" w:rsidP="002E25E4">
      <w:pPr>
        <w:pStyle w:val="Author"/>
      </w:pPr>
      <w:proofErr w:type="spellStart"/>
      <w:r w:rsidRPr="002E25E4">
        <w:t>Dsfs</w:t>
      </w:r>
      <w:proofErr w:type="spellEnd"/>
    </w:p>
    <w:p w14:paraId="65BD38F2" w14:textId="4FD49561" w:rsidR="002E25E4" w:rsidRDefault="002E25E4" w:rsidP="002E25E4">
      <w:pPr>
        <w:pStyle w:val="Date"/>
      </w:pPr>
      <w:r w:rsidRPr="002E25E4">
        <w:t>C820</w:t>
      </w:r>
    </w:p>
    <w:p w14:paraId="04A05AD6" w14:textId="77777777" w:rsidR="009A3B3B" w:rsidRPr="002E25E4" w:rsidRDefault="009A3B3B" w:rsidP="002E25E4">
      <w:pPr>
        <w:pStyle w:val="Heading3"/>
      </w:pPr>
      <w:r w:rsidRPr="002E25E4">
        <w:t>THE UNIVERSITY OF SUSSEX</w:t>
      </w:r>
    </w:p>
    <w:p w14:paraId="16C96C35" w14:textId="77777777" w:rsidR="009A3B3B" w:rsidRPr="002564CE" w:rsidRDefault="009A3B3B" w:rsidP="00550F50"/>
    <w:p w14:paraId="4848E407" w14:textId="77777777" w:rsidR="009A3B3B" w:rsidRPr="002564CE" w:rsidRDefault="009A3B3B" w:rsidP="00550F50">
      <w:pPr>
        <w:pStyle w:val="Heading4"/>
        <w:rPr>
          <w:lang w:eastAsia="en-GB"/>
        </w:rPr>
      </w:pPr>
      <w:r w:rsidRPr="002564CE">
        <w:rPr>
          <w:lang w:eastAsia="en-GB"/>
        </w:rPr>
        <w:t xml:space="preserve">BSc FIRST YEAR EXAMINATION </w:t>
      </w:r>
      <w:r w:rsidRPr="006E28BB">
        <w:t>May/June</w:t>
      </w:r>
      <w:r>
        <w:t xml:space="preserve"> 2019 (A2)</w:t>
      </w:r>
    </w:p>
    <w:p w14:paraId="2F60B1EB" w14:textId="77777777" w:rsidR="009A3B3B" w:rsidRPr="009A5ACE" w:rsidRDefault="009A3B3B" w:rsidP="00550F50"/>
    <w:p w14:paraId="2B9641E4" w14:textId="77777777" w:rsidR="009A3B3B" w:rsidRPr="00550F50" w:rsidRDefault="009A3B3B" w:rsidP="00550F50">
      <w:pPr>
        <w:pStyle w:val="Heading2"/>
      </w:pPr>
      <w:r w:rsidRPr="00550F50">
        <w:t>RESEARCH SKILLS IN PSYCHOLOGY 2</w:t>
      </w:r>
    </w:p>
    <w:p w14:paraId="3E6A802D" w14:textId="77777777" w:rsidR="009A3B3B" w:rsidRPr="00B07777" w:rsidRDefault="009A3B3B" w:rsidP="00550F50"/>
    <w:p w14:paraId="16C4089B" w14:textId="77777777" w:rsidR="009A3B3B" w:rsidRPr="00B07777" w:rsidRDefault="009A3B3B" w:rsidP="00550F50"/>
    <w:p w14:paraId="798AD602" w14:textId="77777777" w:rsidR="009A3B3B" w:rsidRPr="00B07777" w:rsidRDefault="009A3B3B" w:rsidP="00550F50"/>
    <w:p w14:paraId="5E40F14D" w14:textId="77777777" w:rsidR="009A3B3B" w:rsidRPr="00B07777" w:rsidRDefault="009A3B3B" w:rsidP="00550F50">
      <w:pPr>
        <w:pStyle w:val="Heading1"/>
        <w:rPr>
          <w:rFonts w:asciiTheme="minorHAnsi" w:hAnsiTheme="minorHAnsi" w:cstheme="minorBidi"/>
          <w:szCs w:val="20"/>
        </w:rPr>
      </w:pPr>
      <w:r w:rsidRPr="00B07777">
        <w:t xml:space="preserve">DO NOT </w:t>
      </w:r>
      <w:r w:rsidRPr="00CF6B1E">
        <w:t>TURN OVER</w:t>
      </w:r>
      <w:r w:rsidRPr="00B07777">
        <w:t xml:space="preserve"> </w:t>
      </w:r>
      <w:r w:rsidRPr="00550F50">
        <w:t>UNTIL INSTRUCTED TO BY THE CHIEF INVIGIL</w:t>
      </w:r>
      <w:r w:rsidRPr="00B07777">
        <w:t>ATOR</w:t>
      </w:r>
    </w:p>
    <w:p w14:paraId="7C760A6F" w14:textId="77777777" w:rsidR="009A3B3B" w:rsidRPr="00B07777" w:rsidRDefault="009A3B3B" w:rsidP="00550F50">
      <w:pPr>
        <w:rPr>
          <w:snapToGrid w:val="0"/>
        </w:rPr>
      </w:pPr>
    </w:p>
    <w:p w14:paraId="577B4101" w14:textId="77777777" w:rsidR="009A3B3B" w:rsidRPr="009A5ACE" w:rsidRDefault="009A3B3B" w:rsidP="00550F50">
      <w:pPr>
        <w:pStyle w:val="Abstract"/>
      </w:pPr>
      <w:r w:rsidRPr="009A5ACE">
        <w:t>INSTRUCTIONS</w:t>
      </w:r>
    </w:p>
    <w:p w14:paraId="2E79A6CB" w14:textId="77777777" w:rsidR="009A3B3B" w:rsidRPr="009A5ACE" w:rsidRDefault="009A3B3B" w:rsidP="00550F50">
      <w:pPr>
        <w:pStyle w:val="Abstract"/>
      </w:pPr>
      <w:r w:rsidRPr="009A5ACE">
        <w:t>Do not write your name on this question paper.</w:t>
      </w:r>
    </w:p>
    <w:p w14:paraId="0C009503" w14:textId="77777777" w:rsidR="009A3B3B" w:rsidRPr="009A5ACE" w:rsidRDefault="009A3B3B" w:rsidP="00550F50">
      <w:pPr>
        <w:pStyle w:val="Abstract"/>
      </w:pPr>
    </w:p>
    <w:p w14:paraId="0D6150B6" w14:textId="77777777" w:rsidR="009A3B3B" w:rsidRPr="009A5ACE" w:rsidRDefault="009A3B3B" w:rsidP="00550F50">
      <w:pPr>
        <w:pStyle w:val="Abstract"/>
      </w:pPr>
      <w:r w:rsidRPr="009A5ACE">
        <w:t xml:space="preserve">Do not tear </w:t>
      </w:r>
      <w:r w:rsidRPr="006E28BB">
        <w:t>off any part of this question</w:t>
      </w:r>
      <w:r w:rsidRPr="009A5ACE">
        <w:t xml:space="preserve"> paper.</w:t>
      </w:r>
    </w:p>
    <w:p w14:paraId="69620791" w14:textId="77777777" w:rsidR="009A3B3B" w:rsidRPr="009A5ACE" w:rsidRDefault="009A3B3B" w:rsidP="00550F50">
      <w:pPr>
        <w:pStyle w:val="Abstract"/>
      </w:pPr>
    </w:p>
    <w:p w14:paraId="70C94161" w14:textId="77777777" w:rsidR="009A3B3B" w:rsidRPr="009A5ACE" w:rsidRDefault="009A3B3B" w:rsidP="00550F50">
      <w:pPr>
        <w:pStyle w:val="Abstract"/>
      </w:pPr>
      <w:r w:rsidRPr="009A5ACE">
        <w:t>Do not, under any circumstances, remove this question paper, used or unused, from the examination room. It must be left on your desk when you leave the examination.</w:t>
      </w:r>
    </w:p>
    <w:p w14:paraId="73DE222B" w14:textId="77777777" w:rsidR="009A3B3B" w:rsidRPr="009A5ACE" w:rsidRDefault="009A3B3B" w:rsidP="00550F50">
      <w:pPr>
        <w:pStyle w:val="Abstract"/>
      </w:pPr>
    </w:p>
    <w:p w14:paraId="2BD1B63F" w14:textId="77777777" w:rsidR="009A3B3B" w:rsidRPr="009A5ACE" w:rsidRDefault="009A3B3B" w:rsidP="00550F50">
      <w:pPr>
        <w:pStyle w:val="Abstract"/>
      </w:pPr>
      <w:r w:rsidRPr="009A5ACE">
        <w:t>Time allowed: 2 hours</w:t>
      </w:r>
    </w:p>
    <w:p w14:paraId="274954A6" w14:textId="77777777" w:rsidR="009A3B3B" w:rsidRPr="009A5ACE" w:rsidRDefault="009A3B3B" w:rsidP="00550F50">
      <w:pPr>
        <w:pStyle w:val="Abstract"/>
      </w:pPr>
    </w:p>
    <w:p w14:paraId="43411BE7" w14:textId="77777777" w:rsidR="009A3B3B" w:rsidRPr="009A5ACE" w:rsidRDefault="009A3B3B" w:rsidP="00550F50">
      <w:pPr>
        <w:pStyle w:val="Abstract"/>
      </w:pPr>
      <w:r w:rsidRPr="009A5ACE">
        <w:t>Time allowed: 2 hours</w:t>
      </w:r>
    </w:p>
    <w:p w14:paraId="33D83E37" w14:textId="77777777" w:rsidR="009A3B3B" w:rsidRPr="009A5ACE" w:rsidRDefault="009A3B3B" w:rsidP="00550F50">
      <w:pPr>
        <w:pStyle w:val="Abstract"/>
      </w:pPr>
    </w:p>
    <w:p w14:paraId="09D7A0E5" w14:textId="77777777" w:rsidR="009A3B3B" w:rsidRPr="00550F50" w:rsidRDefault="009A3B3B" w:rsidP="00550F50">
      <w:pPr>
        <w:pStyle w:val="Abstract"/>
      </w:pPr>
      <w:r w:rsidRPr="009A5ACE">
        <w:t>An</w:t>
      </w:r>
      <w:r w:rsidRPr="00745437">
        <w:t>sw</w:t>
      </w:r>
      <w:r w:rsidRPr="009A5ACE">
        <w:t xml:space="preserve">er </w:t>
      </w:r>
      <w:r w:rsidRPr="00550F50">
        <w:t>all questions.</w:t>
      </w:r>
    </w:p>
    <w:p w14:paraId="30442DA9" w14:textId="77777777" w:rsidR="009A3B3B" w:rsidRPr="009A5ACE" w:rsidRDefault="009A3B3B" w:rsidP="00550F50">
      <w:pPr>
        <w:pStyle w:val="Abstract"/>
      </w:pPr>
    </w:p>
    <w:p w14:paraId="42987646" w14:textId="77777777" w:rsidR="009A3B3B" w:rsidRPr="009A5ACE" w:rsidRDefault="009A3B3B" w:rsidP="00550F50">
      <w:pPr>
        <w:pStyle w:val="Abstract"/>
      </w:pPr>
      <w:r w:rsidRPr="009A5ACE">
        <w:t>There are 3 sections in this exam paper (A, B, C). All questions are worth 2 marks. Section A is worth 66 marks (61%). Section B is worth 20 marks (19%). Section C is worth 22 marks (20%).</w:t>
      </w:r>
    </w:p>
    <w:p w14:paraId="6DFE3903" w14:textId="77777777" w:rsidR="009A3B3B" w:rsidRPr="009A5ACE" w:rsidRDefault="009A3B3B" w:rsidP="00550F50">
      <w:pPr>
        <w:pStyle w:val="Abstract"/>
      </w:pPr>
    </w:p>
    <w:p w14:paraId="4CDE2346" w14:textId="77777777" w:rsidR="009A3B3B" w:rsidRPr="009A5ACE" w:rsidRDefault="009A3B3B" w:rsidP="00550F50">
      <w:pPr>
        <w:pStyle w:val="Abstract"/>
      </w:pPr>
    </w:p>
    <w:p w14:paraId="00FBFF96" w14:textId="77777777" w:rsidR="009A3B3B" w:rsidRPr="009A5ACE" w:rsidRDefault="009A3B3B" w:rsidP="00550F50">
      <w:pPr>
        <w:pStyle w:val="Abstract"/>
      </w:pPr>
    </w:p>
    <w:p w14:paraId="5E88D816" w14:textId="77777777" w:rsidR="009A3B3B" w:rsidRPr="009A5ACE" w:rsidRDefault="009A3B3B" w:rsidP="00550F50">
      <w:pPr>
        <w:pStyle w:val="Abstract"/>
      </w:pPr>
      <w:r w:rsidRPr="009A5ACE">
        <w:t>Mark your answers on the answer sheet provided.</w:t>
      </w:r>
    </w:p>
    <w:p w14:paraId="42D69F7B" w14:textId="77777777" w:rsidR="009A3B3B" w:rsidRPr="009A5ACE" w:rsidRDefault="009A3B3B" w:rsidP="00550F50">
      <w:pPr>
        <w:pStyle w:val="Abstract"/>
      </w:pPr>
    </w:p>
    <w:p w14:paraId="3EB10EAC" w14:textId="77777777" w:rsidR="009A3B3B" w:rsidRPr="009A5ACE" w:rsidRDefault="009A3B3B" w:rsidP="00550F50">
      <w:pPr>
        <w:pStyle w:val="Abstract"/>
        <w:rPr>
          <w:sz w:val="28"/>
        </w:rPr>
        <w:sectPr w:rsidR="009A3B3B" w:rsidRPr="009A5ACE" w:rsidSect="002164A5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7" w:h="16839" w:code="9"/>
          <w:pgMar w:top="1418" w:right="1418" w:bottom="1418" w:left="1418" w:header="720" w:footer="720" w:gutter="0"/>
          <w:cols w:space="720"/>
          <w:titlePg/>
          <w:docGrid w:linePitch="326"/>
        </w:sectPr>
      </w:pPr>
      <w:r w:rsidRPr="009A5ACE">
        <w:t>All the relevant Tables that you need to answer the questions are provided IN THE HANDOUT: STATISTICAL TABLES.</w:t>
      </w:r>
      <w:r w:rsidRPr="009A5ACE">
        <w:rPr>
          <w:sz w:val="28"/>
        </w:rPr>
        <w:t xml:space="preserve"> </w:t>
      </w:r>
    </w:p>
    <w:p w14:paraId="298C9FEC" w14:textId="77777777" w:rsidR="009A3B3B" w:rsidRPr="006E28BB" w:rsidRDefault="009A3B3B" w:rsidP="00550F50">
      <w:pPr>
        <w:pStyle w:val="Heading1"/>
      </w:pPr>
      <w:r w:rsidRPr="006E28BB">
        <w:lastRenderedPageBreak/>
        <w:t>SECTION A</w:t>
      </w:r>
      <w:r w:rsidRPr="00550F50">
        <w:t>: M</w:t>
      </w:r>
      <w:r w:rsidRPr="006E28BB">
        <w:t>ULTIPLE CHOICE QUESTIONS</w:t>
      </w:r>
    </w:p>
    <w:p w14:paraId="12DFE67F" w14:textId="77777777" w:rsidR="009A3B3B" w:rsidRPr="001160AE" w:rsidRDefault="009A3B3B" w:rsidP="00550F50"/>
    <w:p w14:paraId="329A4DBC" w14:textId="77777777" w:rsidR="009A3B3B" w:rsidRPr="00060F13" w:rsidRDefault="009A3B3B" w:rsidP="00550F50">
      <w:pPr>
        <w:pStyle w:val="Heading4"/>
        <w:rPr>
          <w:highlight w:val="yellow"/>
        </w:rPr>
      </w:pPr>
      <w:r w:rsidRPr="00060F13">
        <w:t>The answers, one to each question, should be marked on the answer sheet provided (place a cross in the relevant box to indicate your answer: a, b, c or d). Each question is worth 2 marks.</w:t>
      </w:r>
    </w:p>
    <w:p w14:paraId="59064FEC" w14:textId="7A3B05A2" w:rsidR="006B27F7" w:rsidRDefault="00FE40F3" w:rsidP="00550F50">
      <w:pPr>
        <w:pStyle w:val="Compact"/>
        <w:numPr>
          <w:ilvl w:val="0"/>
          <w:numId w:val="21"/>
        </w:numPr>
      </w:pPr>
      <w:r>
        <w:t>Question stem</w:t>
      </w:r>
    </w:p>
    <w:p w14:paraId="4554070C" w14:textId="77777777" w:rsidR="009A3B3B" w:rsidRDefault="009A3B3B" w:rsidP="00550F50">
      <w:pPr>
        <w:pStyle w:val="Compact"/>
      </w:pPr>
    </w:p>
    <w:p w14:paraId="59064FED" w14:textId="77777777" w:rsidR="006B27F7" w:rsidRDefault="00FE40F3" w:rsidP="00550F50">
      <w:pPr>
        <w:pStyle w:val="Compact"/>
        <w:numPr>
          <w:ilvl w:val="0"/>
          <w:numId w:val="18"/>
        </w:numPr>
      </w:pPr>
      <w:r>
        <w:t>Option 1</w:t>
      </w:r>
    </w:p>
    <w:p w14:paraId="59064FEE" w14:textId="77777777" w:rsidR="006B27F7" w:rsidRDefault="00FE40F3" w:rsidP="00550F50">
      <w:pPr>
        <w:pStyle w:val="Compact"/>
        <w:numPr>
          <w:ilvl w:val="0"/>
          <w:numId w:val="18"/>
        </w:numPr>
      </w:pPr>
      <w:r>
        <w:t>Option 2</w:t>
      </w:r>
    </w:p>
    <w:p w14:paraId="59064FEF" w14:textId="77777777" w:rsidR="006B27F7" w:rsidRDefault="00FE40F3" w:rsidP="00550F50">
      <w:pPr>
        <w:pStyle w:val="Compact"/>
        <w:numPr>
          <w:ilvl w:val="0"/>
          <w:numId w:val="18"/>
        </w:numPr>
      </w:pPr>
      <w:r>
        <w:t xml:space="preserve">Option 3 </w:t>
      </w:r>
      <w:r>
        <w:rPr>
          <w:i/>
        </w:rPr>
        <w:t>(correct)</w:t>
      </w:r>
    </w:p>
    <w:p w14:paraId="59064FF0" w14:textId="77777777" w:rsidR="006B27F7" w:rsidRDefault="00FE40F3" w:rsidP="00550F50">
      <w:pPr>
        <w:pStyle w:val="Compact"/>
        <w:numPr>
          <w:ilvl w:val="0"/>
          <w:numId w:val="18"/>
        </w:numPr>
      </w:pPr>
      <w:r>
        <w:t>Option 4.</w:t>
      </w:r>
    </w:p>
    <w:p w14:paraId="59064FF1" w14:textId="77777777" w:rsidR="006B27F7" w:rsidRDefault="00FE40F3" w:rsidP="00550F50">
      <w:pPr>
        <w:pStyle w:val="FirstParagraph"/>
      </w:pPr>
      <w:r>
        <w:t> </w:t>
      </w:r>
    </w:p>
    <w:p w14:paraId="59064FF2" w14:textId="439F201D" w:rsidR="006B27F7" w:rsidRDefault="00FE40F3" w:rsidP="00550F50">
      <w:pPr>
        <w:pStyle w:val="Compact"/>
        <w:numPr>
          <w:ilvl w:val="0"/>
          <w:numId w:val="19"/>
        </w:numPr>
      </w:pPr>
      <w:r>
        <w:t>Another stem</w:t>
      </w:r>
    </w:p>
    <w:p w14:paraId="4A9FE0AF" w14:textId="77777777" w:rsidR="009A3B3B" w:rsidRDefault="009A3B3B" w:rsidP="00550F50">
      <w:pPr>
        <w:pStyle w:val="Compact"/>
      </w:pPr>
    </w:p>
    <w:p w14:paraId="29961059" w14:textId="727B85D8" w:rsidR="00FE40F3" w:rsidRPr="00343699" w:rsidRDefault="00FE40F3" w:rsidP="00550F50">
      <w:pPr>
        <w:pStyle w:val="Quote"/>
      </w:pPr>
      <w:r w:rsidRPr="00343699">
        <w:t>Blah</w:t>
      </w:r>
    </w:p>
    <w:p w14:paraId="07CA9B5F" w14:textId="77777777" w:rsidR="009A3B3B" w:rsidRPr="009A3B3B" w:rsidRDefault="009A3B3B" w:rsidP="00550F50">
      <w:pPr>
        <w:pStyle w:val="BodyText"/>
      </w:pPr>
    </w:p>
    <w:p w14:paraId="59064FF4" w14:textId="77777777" w:rsidR="006B27F7" w:rsidRDefault="00FE40F3" w:rsidP="00550F50">
      <w:pPr>
        <w:pStyle w:val="Compact"/>
        <w:numPr>
          <w:ilvl w:val="0"/>
          <w:numId w:val="20"/>
        </w:numPr>
      </w:pPr>
      <w:r>
        <w:t>Option 1</w:t>
      </w:r>
    </w:p>
    <w:p w14:paraId="59064FF5" w14:textId="77777777" w:rsidR="006B27F7" w:rsidRDefault="00FE40F3" w:rsidP="00550F50">
      <w:pPr>
        <w:pStyle w:val="Compact"/>
        <w:numPr>
          <w:ilvl w:val="0"/>
          <w:numId w:val="20"/>
        </w:numPr>
      </w:pPr>
      <w:r>
        <w:t>Option 2</w:t>
      </w:r>
    </w:p>
    <w:p w14:paraId="59064FF6" w14:textId="77777777" w:rsidR="006B27F7" w:rsidRDefault="00FE40F3" w:rsidP="00550F50">
      <w:pPr>
        <w:pStyle w:val="FirstParagraph"/>
      </w:pPr>
      <w:r>
        <w:t> </w:t>
      </w:r>
    </w:p>
    <w:p w14:paraId="59064FF7" w14:textId="77777777" w:rsidR="006B27F7" w:rsidRDefault="00FE40F3" w:rsidP="00550F50">
      <w:pPr>
        <w:pStyle w:val="SourceCode"/>
      </w:pPr>
      <w:r>
        <w:rPr>
          <w:rStyle w:val="CommentTok"/>
        </w:rPr>
        <w:t># code chunk</w:t>
      </w:r>
      <w:r>
        <w:br/>
      </w:r>
      <w:r>
        <w:rPr>
          <w:rStyle w:val="StringTok"/>
        </w:rPr>
        <w:t>"blah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</w:p>
    <w:p w14:paraId="59064FF8" w14:textId="77777777" w:rsidR="006B27F7" w:rsidRDefault="00FE40F3" w:rsidP="00550F50">
      <w:pPr>
        <w:pStyle w:val="SourceCode"/>
      </w:pPr>
      <w:r>
        <w:rPr>
          <w:rStyle w:val="VerbatimChar"/>
        </w:rPr>
        <w:t>## [1] FALSE</w:t>
      </w:r>
    </w:p>
    <w:p w14:paraId="59064FF9" w14:textId="77777777" w:rsidR="006B27F7" w:rsidRDefault="00FE40F3" w:rsidP="00550F50">
      <w:pPr>
        <w:pStyle w:val="SourceCode"/>
      </w:pP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7"/>
        <w:gridCol w:w="1431"/>
      </w:tblGrid>
      <w:tr w:rsidR="006B27F7" w14:paraId="59064F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64FFA" w14:textId="77777777" w:rsidR="006B27F7" w:rsidRDefault="00FE40F3" w:rsidP="00550F5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64FFB" w14:textId="77777777" w:rsidR="006B27F7" w:rsidRDefault="00FE40F3" w:rsidP="00550F50">
            <w:pPr>
              <w:pStyle w:val="Compact"/>
            </w:pPr>
            <w:r>
              <w:t>value</w:t>
            </w:r>
          </w:p>
        </w:tc>
      </w:tr>
      <w:tr w:rsidR="006B27F7" w14:paraId="59064FFF" w14:textId="77777777">
        <w:tc>
          <w:tcPr>
            <w:tcW w:w="0" w:type="auto"/>
          </w:tcPr>
          <w:p w14:paraId="59064FFD" w14:textId="77777777" w:rsidR="006B27F7" w:rsidRDefault="00FE40F3" w:rsidP="00550F5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9064FFE" w14:textId="77777777" w:rsidR="006B27F7" w:rsidRDefault="00FE40F3" w:rsidP="00550F50">
            <w:pPr>
              <w:pStyle w:val="Compact"/>
            </w:pPr>
            <w:r>
              <w:t>-0.6938532</w:t>
            </w:r>
          </w:p>
        </w:tc>
      </w:tr>
      <w:tr w:rsidR="006B27F7" w14:paraId="59065002" w14:textId="77777777">
        <w:tc>
          <w:tcPr>
            <w:tcW w:w="0" w:type="auto"/>
          </w:tcPr>
          <w:p w14:paraId="59065000" w14:textId="77777777" w:rsidR="006B27F7" w:rsidRDefault="00FE40F3" w:rsidP="00550F5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9065001" w14:textId="77777777" w:rsidR="006B27F7" w:rsidRDefault="00FE40F3" w:rsidP="00550F50">
            <w:pPr>
              <w:pStyle w:val="Compact"/>
            </w:pPr>
            <w:r>
              <w:t>0.0175096</w:t>
            </w:r>
          </w:p>
        </w:tc>
      </w:tr>
      <w:tr w:rsidR="006B27F7" w14:paraId="59065005" w14:textId="77777777">
        <w:tc>
          <w:tcPr>
            <w:tcW w:w="0" w:type="auto"/>
          </w:tcPr>
          <w:p w14:paraId="59065003" w14:textId="77777777" w:rsidR="006B27F7" w:rsidRDefault="00FE40F3" w:rsidP="00550F5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59065004" w14:textId="77777777" w:rsidR="006B27F7" w:rsidRDefault="00FE40F3" w:rsidP="00550F50">
            <w:pPr>
              <w:pStyle w:val="Compact"/>
            </w:pPr>
            <w:r>
              <w:t>1.7226879</w:t>
            </w:r>
          </w:p>
        </w:tc>
      </w:tr>
      <w:tr w:rsidR="006B27F7" w14:paraId="59065008" w14:textId="77777777">
        <w:tc>
          <w:tcPr>
            <w:tcW w:w="0" w:type="auto"/>
          </w:tcPr>
          <w:p w14:paraId="59065006" w14:textId="77777777" w:rsidR="006B27F7" w:rsidRDefault="00FE40F3" w:rsidP="00550F5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59065007" w14:textId="77777777" w:rsidR="006B27F7" w:rsidRDefault="00FE40F3" w:rsidP="00550F50">
            <w:pPr>
              <w:pStyle w:val="Compact"/>
            </w:pPr>
            <w:r>
              <w:t>-0.9570913</w:t>
            </w:r>
          </w:p>
        </w:tc>
      </w:tr>
    </w:tbl>
    <w:p w14:paraId="59065009" w14:textId="77777777" w:rsidR="006B27F7" w:rsidRDefault="00FE40F3" w:rsidP="00550F50">
      <w:pPr>
        <w:pStyle w:val="BodyText"/>
      </w:pPr>
      <w:r>
        <w:t> </w:t>
      </w:r>
    </w:p>
    <w:p w14:paraId="5906500A" w14:textId="14318DB3" w:rsidR="006B27F7" w:rsidRDefault="00FE40F3" w:rsidP="00550F50">
      <w:pPr>
        <w:pStyle w:val="BodyText"/>
      </w:pPr>
      <w:r>
        <w:t>Evalua</w:t>
      </w:r>
      <w:r w:rsidRPr="00550F50">
        <w:t>ted</w:t>
      </w:r>
      <w:r>
        <w:t xml:space="preserve"> inline code 1.0114944.</w:t>
      </w:r>
    </w:p>
    <w:p w14:paraId="4C15DA41" w14:textId="4CF599A8" w:rsidR="002164A5" w:rsidRDefault="002164A5" w:rsidP="00550F50">
      <w:pPr>
        <w:pStyle w:val="BodyText"/>
      </w:pPr>
    </w:p>
    <w:p w14:paraId="0514A47E" w14:textId="03F71CD1" w:rsidR="002164A5" w:rsidRDefault="002164A5" w:rsidP="00550F50">
      <w:pPr>
        <w:pStyle w:val="BodyText"/>
      </w:pPr>
    </w:p>
    <w:p w14:paraId="3A192364" w14:textId="716F8645" w:rsidR="002164A5" w:rsidRDefault="002164A5" w:rsidP="00550F50">
      <w:pPr>
        <w:pStyle w:val="BodyText"/>
      </w:pPr>
    </w:p>
    <w:p w14:paraId="5E7F0830" w14:textId="4A6A14D8" w:rsidR="002164A5" w:rsidRDefault="002164A5" w:rsidP="00550F50">
      <w:pPr>
        <w:pStyle w:val="BodyText"/>
      </w:pPr>
    </w:p>
    <w:p w14:paraId="62AE8286" w14:textId="5BD249A3" w:rsidR="002164A5" w:rsidRDefault="002164A5" w:rsidP="00550F50">
      <w:pPr>
        <w:pStyle w:val="BodyText"/>
      </w:pPr>
    </w:p>
    <w:p w14:paraId="2D5FCED4" w14:textId="4F8E61F9" w:rsidR="002164A5" w:rsidRDefault="002164A5" w:rsidP="00550F50">
      <w:pPr>
        <w:pStyle w:val="BodyText"/>
      </w:pPr>
    </w:p>
    <w:p w14:paraId="245167D3" w14:textId="6208BF60" w:rsidR="002164A5" w:rsidRDefault="002164A5" w:rsidP="00550F50">
      <w:pPr>
        <w:pStyle w:val="BodyText"/>
      </w:pPr>
    </w:p>
    <w:p w14:paraId="04A2A8C9" w14:textId="6F31D180" w:rsidR="002164A5" w:rsidRDefault="002164A5" w:rsidP="00550F50">
      <w:pPr>
        <w:pStyle w:val="BodyText"/>
      </w:pPr>
    </w:p>
    <w:p w14:paraId="653F1B53" w14:textId="41083ADC" w:rsidR="002164A5" w:rsidRDefault="002164A5" w:rsidP="00550F50">
      <w:pPr>
        <w:pStyle w:val="BodyText"/>
      </w:pPr>
    </w:p>
    <w:p w14:paraId="73C6DF7D" w14:textId="2F78A8E2" w:rsidR="002164A5" w:rsidRDefault="002164A5" w:rsidP="00550F50">
      <w:pPr>
        <w:pStyle w:val="BodyText"/>
      </w:pPr>
    </w:p>
    <w:p w14:paraId="42F3C449" w14:textId="1CBE0AB9" w:rsidR="002164A5" w:rsidRDefault="002164A5" w:rsidP="00550F50">
      <w:pPr>
        <w:pStyle w:val="BodyText"/>
      </w:pPr>
    </w:p>
    <w:p w14:paraId="41AE2BC1" w14:textId="51D16F11" w:rsidR="002164A5" w:rsidRDefault="002164A5" w:rsidP="00550F50">
      <w:pPr>
        <w:pStyle w:val="BodyText"/>
      </w:pPr>
    </w:p>
    <w:p w14:paraId="6A9EC4DA" w14:textId="67F2CBB0" w:rsidR="002164A5" w:rsidRDefault="002164A5" w:rsidP="00550F50">
      <w:pPr>
        <w:pStyle w:val="BodyText"/>
      </w:pPr>
    </w:p>
    <w:p w14:paraId="687D1FBD" w14:textId="233778B8" w:rsidR="002164A5" w:rsidRDefault="002164A5" w:rsidP="00550F50">
      <w:pPr>
        <w:pStyle w:val="BodyText"/>
      </w:pPr>
    </w:p>
    <w:p w14:paraId="47169474" w14:textId="6607C536" w:rsidR="002164A5" w:rsidRDefault="002164A5" w:rsidP="00550F50">
      <w:pPr>
        <w:pStyle w:val="BodyText"/>
      </w:pPr>
    </w:p>
    <w:p w14:paraId="532592DD" w14:textId="77777777" w:rsidR="00980739" w:rsidRDefault="00980739" w:rsidP="00550F50">
      <w:pPr>
        <w:pStyle w:val="BodyText"/>
      </w:pPr>
    </w:p>
    <w:sectPr w:rsidR="00980739" w:rsidSect="00980739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6500F" w14:textId="77777777" w:rsidR="00E72317" w:rsidRDefault="00FE40F3" w:rsidP="00550F50">
      <w:r>
        <w:separator/>
      </w:r>
    </w:p>
  </w:endnote>
  <w:endnote w:type="continuationSeparator" w:id="0">
    <w:p w14:paraId="59065011" w14:textId="77777777" w:rsidR="00E72317" w:rsidRDefault="00FE40F3" w:rsidP="00550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F8ED2" w14:textId="059B6BF3" w:rsidR="009A3B3B" w:rsidRPr="002519E6" w:rsidRDefault="009A3B3B" w:rsidP="00550F50">
    <w:pPr>
      <w:pStyle w:val="Footer"/>
    </w:pPr>
    <w:r w:rsidRPr="00C1170C">
      <w:ptab w:relativeTo="margin" w:alignment="center" w:leader="none"/>
    </w:r>
    <w:r w:rsidRPr="00C1170C">
      <w:fldChar w:fldCharType="begin"/>
    </w:r>
    <w:r w:rsidRPr="00C1170C">
      <w:instrText xml:space="preserve"> PAGE   \* MERGEFORMAT </w:instrText>
    </w:r>
    <w:r w:rsidRPr="00C1170C">
      <w:fldChar w:fldCharType="separate"/>
    </w:r>
    <w:r>
      <w:rPr>
        <w:noProof/>
      </w:rPr>
      <w:t>18</w:t>
    </w:r>
    <w:r w:rsidRPr="00C1170C">
      <w:rPr>
        <w:noProof/>
      </w:rPr>
      <w:fldChar w:fldCharType="end"/>
    </w:r>
    <w:r w:rsidRPr="00C1170C"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4289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3975D3" w14:textId="11C88F1A" w:rsidR="002164A5" w:rsidRDefault="002164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EB2B07" w14:textId="77777777" w:rsidR="002164A5" w:rsidRDefault="002164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1E7A5" w14:textId="3637C29B" w:rsidR="002164A5" w:rsidRDefault="002164A5">
    <w:pPr>
      <w:pStyle w:val="Footer"/>
      <w:jc w:val="center"/>
    </w:pPr>
  </w:p>
  <w:p w14:paraId="2B271F2B" w14:textId="77777777" w:rsidR="002164A5" w:rsidRDefault="002164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093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8958F4" w14:textId="77777777" w:rsidR="002164A5" w:rsidRDefault="002164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266434" w14:textId="77777777" w:rsidR="002164A5" w:rsidRDefault="002164A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7982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E04483" w14:textId="77777777" w:rsidR="002164A5" w:rsidRDefault="002164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B11AAD" w14:textId="77777777" w:rsidR="002164A5" w:rsidRDefault="002164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6500B" w14:textId="77777777" w:rsidR="006B27F7" w:rsidRDefault="00FE40F3" w:rsidP="00550F50">
      <w:r>
        <w:separator/>
      </w:r>
    </w:p>
  </w:footnote>
  <w:footnote w:type="continuationSeparator" w:id="0">
    <w:p w14:paraId="5906500C" w14:textId="77777777" w:rsidR="006B27F7" w:rsidRDefault="00FE40F3" w:rsidP="00550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4F698" w14:textId="05D468C2" w:rsidR="009A3B3B" w:rsidRPr="002519E6" w:rsidRDefault="009A3B3B" w:rsidP="00550F50">
    <w:pPr>
      <w:pStyle w:val="Header"/>
      <w:rPr>
        <w:szCs w:val="22"/>
      </w:rPr>
    </w:pPr>
    <w:r w:rsidRPr="002519E6">
      <w:t xml:space="preserve">C8891 Research Skills in </w:t>
    </w:r>
    <w:r w:rsidRPr="002519E6">
      <w:rPr>
        <w:szCs w:val="22"/>
      </w:rPr>
      <w:t>Psychology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D1495" w14:textId="2F171800" w:rsidR="002164A5" w:rsidRDefault="002164A5" w:rsidP="002164A5">
    <w:pPr>
      <w:pStyle w:val="Header"/>
      <w:pBdr>
        <w:bottom w:val="single" w:sz="4" w:space="1" w:color="auto"/>
      </w:pBdr>
      <w:rPr>
        <w:b/>
      </w:rPr>
    </w:pPr>
    <w:r w:rsidRPr="002519E6">
      <w:rPr>
        <w:b/>
      </w:rPr>
      <w:t xml:space="preserve">C8891 </w:t>
    </w:r>
    <w:r w:rsidR="00980739">
      <w:rPr>
        <w:b/>
      </w:rPr>
      <w:t>Analysing Data</w:t>
    </w:r>
  </w:p>
  <w:p w14:paraId="3FB253FF" w14:textId="77777777" w:rsidR="002164A5" w:rsidRDefault="002164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D8879" w14:textId="77777777" w:rsidR="00552F51" w:rsidRDefault="00552F51" w:rsidP="00980739">
    <w:pPr>
      <w:pStyle w:val="Header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B5D3E" w14:textId="77777777" w:rsidR="00980739" w:rsidRDefault="00980739" w:rsidP="002164A5">
    <w:pPr>
      <w:pStyle w:val="Header"/>
      <w:pBdr>
        <w:bottom w:val="single" w:sz="4" w:space="1" w:color="auto"/>
      </w:pBdr>
      <w:rPr>
        <w:b/>
      </w:rPr>
    </w:pPr>
    <w:r w:rsidRPr="002519E6">
      <w:rPr>
        <w:b/>
      </w:rPr>
      <w:t xml:space="preserve">C8891 </w:t>
    </w:r>
    <w:r>
      <w:rPr>
        <w:b/>
      </w:rPr>
      <w:t>An</w:t>
    </w:r>
    <w:bookmarkStart w:id="0" w:name="_GoBack"/>
    <w:bookmarkEnd w:id="0"/>
    <w:r>
      <w:rPr>
        <w:b/>
      </w:rPr>
      <w:t>alysing Data</w:t>
    </w:r>
  </w:p>
  <w:p w14:paraId="13C4CE7F" w14:textId="77777777" w:rsidR="00980739" w:rsidRDefault="0098073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BAC1C" w14:textId="5B54CCFB" w:rsidR="002164A5" w:rsidRPr="002519E6" w:rsidRDefault="002164A5" w:rsidP="002164A5">
    <w:pPr>
      <w:pStyle w:val="Header"/>
      <w:pBdr>
        <w:bottom w:val="single" w:sz="4" w:space="1" w:color="auto"/>
      </w:pBdr>
      <w:rPr>
        <w:b/>
        <w:szCs w:val="22"/>
      </w:rPr>
    </w:pPr>
    <w:r w:rsidRPr="002519E6">
      <w:rPr>
        <w:b/>
      </w:rPr>
      <w:t xml:space="preserve">C8891 </w:t>
    </w:r>
    <w:r>
      <w:rPr>
        <w:b/>
      </w:rPr>
      <w:t>Analysing Data</w:t>
    </w:r>
  </w:p>
  <w:p w14:paraId="073694FA" w14:textId="77777777" w:rsidR="002164A5" w:rsidRDefault="002164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34687DA"/>
    <w:lvl w:ilvl="0">
      <w:start w:val="1"/>
      <w:numFmt w:val="decimal"/>
      <w:lvlText w:val="%1."/>
      <w:lvlJc w:val="left"/>
      <w:pPr>
        <w:tabs>
          <w:tab w:val="num" w:pos="0"/>
        </w:tabs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2C1C71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2025F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8666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7A094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22EB5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4584E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1AEF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A3CF5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BA29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C802D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4F56E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CC8E18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26B150A"/>
    <w:multiLevelType w:val="multilevel"/>
    <w:tmpl w:val="183E7F5E"/>
    <w:lvl w:ilvl="0">
      <w:start w:val="1"/>
      <w:numFmt w:val="decimal"/>
      <w:lvlText w:val="%1."/>
      <w:lvlJc w:val="left"/>
      <w:pPr>
        <w:tabs>
          <w:tab w:val="num" w:pos="0"/>
        </w:tabs>
        <w:ind w:left="567" w:hanging="567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A8EC1118"/>
    <w:lvl w:ilvl="0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num w:numId="1">
    <w:abstractNumId w:val="11"/>
  </w:num>
  <w:num w:numId="2">
    <w:abstractNumId w:val="0"/>
  </w:num>
  <w:num w:numId="3">
    <w:abstractNumId w:val="14"/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12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8F8"/>
    <w:rsid w:val="00060F13"/>
    <w:rsid w:val="0008169B"/>
    <w:rsid w:val="002164A5"/>
    <w:rsid w:val="00224BAF"/>
    <w:rsid w:val="002E25E4"/>
    <w:rsid w:val="002F4484"/>
    <w:rsid w:val="002F78F9"/>
    <w:rsid w:val="00343699"/>
    <w:rsid w:val="004A1CD8"/>
    <w:rsid w:val="004E29B3"/>
    <w:rsid w:val="00550F50"/>
    <w:rsid w:val="00552F51"/>
    <w:rsid w:val="00590D07"/>
    <w:rsid w:val="006B27F7"/>
    <w:rsid w:val="006E28BB"/>
    <w:rsid w:val="00745437"/>
    <w:rsid w:val="00784D58"/>
    <w:rsid w:val="00851C2A"/>
    <w:rsid w:val="008D6863"/>
    <w:rsid w:val="00980739"/>
    <w:rsid w:val="009A3B3B"/>
    <w:rsid w:val="009A5ACE"/>
    <w:rsid w:val="00B86B75"/>
    <w:rsid w:val="00BC48D5"/>
    <w:rsid w:val="00C12D3E"/>
    <w:rsid w:val="00C36279"/>
    <w:rsid w:val="00CF6B1E"/>
    <w:rsid w:val="00E0281C"/>
    <w:rsid w:val="00E315A3"/>
    <w:rsid w:val="00E72317"/>
    <w:rsid w:val="00EA4C16"/>
    <w:rsid w:val="00FE40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64FE4"/>
  <w15:docId w15:val="{2B592605-271F-44AB-BAF5-C5AC7C528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50F50"/>
    <w:pPr>
      <w:spacing w:after="0"/>
    </w:pPr>
    <w:rPr>
      <w:rFonts w:ascii="Arial" w:hAnsi="Arial" w:cs="Arial"/>
    </w:rPr>
  </w:style>
  <w:style w:type="paragraph" w:styleId="Heading1">
    <w:name w:val="heading 1"/>
    <w:basedOn w:val="Title"/>
    <w:next w:val="BodyText"/>
    <w:uiPriority w:val="9"/>
    <w:qFormat/>
    <w:rsid w:val="000148F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ind w:left="0"/>
      <w:jc w:val="center"/>
      <w:outlineLvl w:val="0"/>
    </w:pPr>
    <w:rPr>
      <w:caps/>
      <w:sz w:val="44"/>
    </w:rPr>
  </w:style>
  <w:style w:type="paragraph" w:styleId="Heading2">
    <w:name w:val="heading 2"/>
    <w:basedOn w:val="Heading1"/>
    <w:next w:val="BodyText"/>
    <w:uiPriority w:val="9"/>
    <w:unhideWhenUsed/>
    <w:qFormat/>
    <w:rsid w:val="00550F50"/>
    <w:pPr>
      <w:outlineLvl w:val="1"/>
    </w:pPr>
    <w:rPr>
      <w:sz w:val="34"/>
      <w:szCs w:val="34"/>
    </w:rPr>
  </w:style>
  <w:style w:type="paragraph" w:styleId="Heading3">
    <w:name w:val="heading 3"/>
    <w:basedOn w:val="Heading1"/>
    <w:next w:val="BodyText"/>
    <w:uiPriority w:val="9"/>
    <w:unhideWhenUsed/>
    <w:qFormat/>
    <w:rsid w:val="000148F8"/>
    <w:pPr>
      <w:outlineLvl w:val="2"/>
    </w:pPr>
    <w:rPr>
      <w:caps w:val="0"/>
      <w:sz w:val="3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45437"/>
    <w:pPr>
      <w:tabs>
        <w:tab w:val="left" w:pos="1859"/>
      </w:tabs>
      <w:jc w:val="center"/>
      <w:outlineLvl w:val="3"/>
    </w:pPr>
    <w:rPr>
      <w:snapToGrid w:val="0"/>
    </w:rPr>
  </w:style>
  <w:style w:type="paragraph" w:styleId="Heading5">
    <w:name w:val="heading 5"/>
    <w:basedOn w:val="Normal"/>
    <w:next w:val="BodyText"/>
    <w:uiPriority w:val="9"/>
    <w:unhideWhenUsed/>
    <w:qFormat/>
    <w:rsid w:val="006E28BB"/>
    <w:pPr>
      <w:keepNext/>
      <w:keepLines/>
      <w:pageBreakBefore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3B3B"/>
  </w:style>
  <w:style w:type="paragraph" w:customStyle="1" w:styleId="FirstParagraph">
    <w:name w:val="First Paragraph"/>
    <w:basedOn w:val="BodyText"/>
    <w:next w:val="BodyText"/>
    <w:qFormat/>
    <w:rsid w:val="009A3B3B"/>
  </w:style>
  <w:style w:type="paragraph" w:customStyle="1" w:styleId="Compact">
    <w:name w:val="Compact"/>
    <w:basedOn w:val="BodyText"/>
    <w:qFormat/>
    <w:rsid w:val="00FD62E8"/>
  </w:style>
  <w:style w:type="paragraph" w:styleId="Title">
    <w:name w:val="Title"/>
    <w:basedOn w:val="Normal"/>
    <w:next w:val="BodyText"/>
    <w:link w:val="TitleChar"/>
    <w:qFormat/>
    <w:rsid w:val="002F78F9"/>
    <w:pPr>
      <w:keepNext/>
      <w:keepLines/>
      <w:pBdr>
        <w:top w:val="single" w:sz="2" w:space="1" w:color="auto"/>
        <w:left w:val="single" w:sz="2" w:space="4" w:color="auto"/>
        <w:bottom w:val="single" w:sz="4" w:space="1" w:color="auto"/>
        <w:right w:val="single" w:sz="2" w:space="4" w:color="auto"/>
      </w:pBdr>
      <w:tabs>
        <w:tab w:val="left" w:pos="0"/>
      </w:tabs>
      <w:ind w:left="6237"/>
      <w:contextualSpacing/>
      <w:jc w:val="right"/>
    </w:pPr>
    <w:rPr>
      <w:b/>
    </w:rPr>
  </w:style>
  <w:style w:type="paragraph" w:styleId="Subtitle">
    <w:name w:val="Subtitle"/>
    <w:next w:val="BodyText"/>
    <w:qFormat/>
    <w:rsid w:val="002E25E4"/>
    <w:pPr>
      <w:spacing w:after="0"/>
    </w:pPr>
    <w:rPr>
      <w:rFonts w:ascii="Arial" w:hAnsi="Arial" w:cs="Arial"/>
      <w:b/>
      <w:color w:val="FFFFFF" w:themeColor="background1"/>
      <w:sz w:val="2"/>
    </w:rPr>
  </w:style>
  <w:style w:type="paragraph" w:customStyle="1" w:styleId="Author">
    <w:name w:val="Author"/>
    <w:next w:val="BodyText"/>
    <w:qFormat/>
    <w:rsid w:val="002E25E4"/>
    <w:p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pacing w:after="0" w:line="960" w:lineRule="auto"/>
      <w:ind w:left="6237"/>
      <w:jc w:val="right"/>
    </w:pPr>
    <w:rPr>
      <w:rFonts w:ascii="Arial" w:hAnsi="Arial" w:cs="Arial"/>
      <w:b/>
      <w:color w:val="FFFFFF" w:themeColor="background1"/>
    </w:rPr>
  </w:style>
  <w:style w:type="paragraph" w:styleId="Date">
    <w:name w:val="Date"/>
    <w:basedOn w:val="Normal"/>
    <w:next w:val="BodyText"/>
    <w:qFormat/>
    <w:rsid w:val="002E25E4"/>
    <w:pPr>
      <w:spacing w:after="240"/>
      <w:jc w:val="right"/>
    </w:pPr>
    <w:rPr>
      <w:b/>
    </w:rPr>
  </w:style>
  <w:style w:type="paragraph" w:customStyle="1" w:styleId="Abstract">
    <w:name w:val="Abstract"/>
    <w:basedOn w:val="Normal"/>
    <w:next w:val="BodyText"/>
    <w:qFormat/>
    <w:rsid w:val="006E28BB"/>
    <w:pPr>
      <w:jc w:val="center"/>
      <w:outlineLvl w:val="0"/>
    </w:pPr>
    <w:rPr>
      <w:snapToGrid w:val="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A3B3B"/>
    <w:rPr>
      <w:rFonts w:ascii="Consolas" w:hAnsi="Consolas" w:cs="Arial"/>
      <w:sz w:val="26"/>
      <w:szCs w:val="26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9A3B3B"/>
    <w:pPr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spacing w:before="180" w:after="180"/>
      <w:ind w:left="284" w:right="284"/>
      <w:contextualSpacing/>
    </w:pPr>
    <w:rPr>
      <w:rFonts w:ascii="Consolas" w:hAnsi="Consolas"/>
      <w:sz w:val="26"/>
      <w:szCs w:val="26"/>
    </w:rPr>
  </w:style>
  <w:style w:type="character" w:customStyle="1" w:styleId="KeywordTok">
    <w:name w:val="KeywordTok"/>
    <w:basedOn w:val="VerbatimChar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DataTypeTok">
    <w:name w:val="DataTypeTok"/>
    <w:basedOn w:val="ControlFlow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DecValTok">
    <w:name w:val="DecValTok"/>
    <w:basedOn w:val="DataType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BaseNTok">
    <w:name w:val="BaseNTok"/>
    <w:basedOn w:val="Normal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FloatTok">
    <w:name w:val="FloatTok"/>
    <w:basedOn w:val="VerbatimChar"/>
    <w:rsid w:val="002F4484"/>
    <w:rPr>
      <w:rFonts w:ascii="Consolas" w:hAnsi="Consolas" w:cs="Arial"/>
      <w:color w:val="auto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ConstantTok">
    <w:name w:val="ConstantTok"/>
    <w:basedOn w:val="Cha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CharTok">
    <w:name w:val="CharTok"/>
    <w:basedOn w:val="BuiltIn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SpecialCharTok">
    <w:name w:val="SpecialCharTok"/>
    <w:basedOn w:val="RegionMarke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StringTok">
    <w:name w:val="StringTok"/>
    <w:basedOn w:val="SpecialString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basedOn w:val="VerbatimChar"/>
    <w:rsid w:val="006E427A"/>
    <w:rPr>
      <w:rFonts w:ascii="Consolas" w:hAnsi="Consolas" w:cs="Arial"/>
      <w:color w:val="auto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SpecialStringTok">
    <w:name w:val="SpecialStringTok"/>
    <w:basedOn w:val="SpecialCha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ImportTok">
    <w:name w:val="ImportTok"/>
    <w:basedOn w:val="VerbatimChar"/>
    <w:rPr>
      <w:rFonts w:ascii="Consolas" w:hAnsi="Consolas" w:cs="Arial"/>
      <w:sz w:val="26"/>
      <w:szCs w:val="26"/>
      <w:shd w:val="clear" w:color="auto" w:fill="F8F8F8"/>
    </w:rPr>
  </w:style>
  <w:style w:type="character" w:customStyle="1" w:styleId="CommentTok">
    <w:name w:val="CommentTok"/>
    <w:basedOn w:val="VerbatimChar"/>
    <w:rsid w:val="006E427A"/>
    <w:rPr>
      <w:rFonts w:ascii="Consolas" w:hAnsi="Consolas" w:cs="Arial"/>
      <w:i/>
      <w:color w:val="auto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DocumentationTok">
    <w:name w:val="DocumentationTok"/>
    <w:basedOn w:val="VerbatimChar"/>
    <w:rPr>
      <w:rFonts w:ascii="Consolas" w:hAnsi="Consolas" w:cs="Arial"/>
      <w:b/>
      <w:i/>
      <w:color w:val="8F5902"/>
      <w:sz w:val="26"/>
      <w:szCs w:val="2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/>
      <w:color w:val="8F5902"/>
      <w:sz w:val="26"/>
      <w:szCs w:val="2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/>
      <w:color w:val="8F5902"/>
      <w:sz w:val="26"/>
      <w:szCs w:val="26"/>
      <w:shd w:val="clear" w:color="auto" w:fill="F8F8F8"/>
    </w:rPr>
  </w:style>
  <w:style w:type="character" w:customStyle="1" w:styleId="OtherTok">
    <w:name w:val="OtherTok"/>
    <w:basedOn w:val="Operato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FunctionTok">
    <w:name w:val="FunctionTok"/>
    <w:basedOn w:val="VerbatimChar"/>
    <w:rPr>
      <w:rFonts w:ascii="Consolas" w:hAnsi="Consolas" w:cs="Arial"/>
      <w:color w:val="000000"/>
      <w:sz w:val="26"/>
      <w:szCs w:val="2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Arial"/>
      <w:color w:val="000000"/>
      <w:sz w:val="26"/>
      <w:szCs w:val="26"/>
      <w:shd w:val="clear" w:color="auto" w:fill="F8F8F8"/>
    </w:rPr>
  </w:style>
  <w:style w:type="character" w:customStyle="1" w:styleId="ControlFlowTok">
    <w:name w:val="ControlFlowTok"/>
    <w:basedOn w:val="Constant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OperatorTok">
    <w:name w:val="OperatorTok"/>
    <w:basedOn w:val="Normal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BuiltInTok">
    <w:name w:val="BuiltInTok"/>
    <w:basedOn w:val="BaseN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ExtensionTok">
    <w:name w:val="ExtensionTok"/>
    <w:basedOn w:val="VerbatimChar"/>
    <w:rPr>
      <w:rFonts w:ascii="Consolas" w:hAnsi="Consolas" w:cs="Arial"/>
      <w:sz w:val="26"/>
      <w:szCs w:val="26"/>
      <w:shd w:val="clear" w:color="auto" w:fill="F8F8F8"/>
    </w:rPr>
  </w:style>
  <w:style w:type="character" w:customStyle="1" w:styleId="PreprocessorTok">
    <w:name w:val="PreprocessorTok"/>
    <w:basedOn w:val="Othe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AttributeTok">
    <w:name w:val="AttributeTok"/>
    <w:basedOn w:val="VerbatimChar"/>
    <w:rPr>
      <w:rFonts w:ascii="Consolas" w:hAnsi="Consolas" w:cs="Arial"/>
      <w:color w:val="C4A000"/>
      <w:sz w:val="26"/>
      <w:szCs w:val="26"/>
      <w:shd w:val="clear" w:color="auto" w:fill="F8F8F8"/>
    </w:rPr>
  </w:style>
  <w:style w:type="character" w:customStyle="1" w:styleId="RegionMarkerTok">
    <w:name w:val="RegionMarkerTok"/>
    <w:basedOn w:val="PreprocessorTok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8F5902"/>
      <w:sz w:val="26"/>
      <w:szCs w:val="2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8F5902"/>
      <w:sz w:val="26"/>
      <w:szCs w:val="2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color w:val="EF2929"/>
      <w:sz w:val="26"/>
      <w:szCs w:val="2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color w:val="A40000"/>
      <w:sz w:val="26"/>
      <w:szCs w:val="26"/>
      <w:shd w:val="clear" w:color="auto" w:fill="F8F8F8"/>
    </w:rPr>
  </w:style>
  <w:style w:type="character" w:customStyle="1" w:styleId="NormalTok">
    <w:name w:val="NormalTok"/>
    <w:basedOn w:val="VerbatimChar"/>
    <w:rsid w:val="006E427A"/>
    <w:rPr>
      <w:rFonts w:ascii="Consolas" w:hAnsi="Consolas" w:cs="Arial"/>
      <w:sz w:val="26"/>
      <w:szCs w:val="26"/>
      <w:bdr w:val="none" w:sz="0" w:space="0" w:color="auto"/>
      <w:shd w:val="clear" w:color="auto" w:fill="FFFFFF" w:themeFill="background1"/>
    </w:rPr>
  </w:style>
  <w:style w:type="paragraph" w:styleId="EnvelopeReturn">
    <w:name w:val="envelope return"/>
    <w:basedOn w:val="Normal"/>
    <w:unhideWhenUsed/>
    <w:rsid w:val="006E427A"/>
    <w:rPr>
      <w:rFonts w:asciiTheme="majorHAnsi" w:eastAsiaTheme="majorEastAsia" w:hAnsiTheme="majorHAnsi" w:cstheme="maj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9A3B3B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52F51"/>
    <w:pPr>
      <w:tabs>
        <w:tab w:val="center" w:pos="4513"/>
        <w:tab w:val="right" w:pos="9026"/>
      </w:tabs>
      <w:jc w:val="right"/>
    </w:pPr>
    <w:rPr>
      <w:rFonts w:eastAsia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552F51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A3B3B"/>
    <w:pPr>
      <w:tabs>
        <w:tab w:val="center" w:pos="4513"/>
        <w:tab w:val="right" w:pos="9026"/>
      </w:tabs>
    </w:pPr>
    <w:rPr>
      <w:rFonts w:eastAsia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9A3B3B"/>
    <w:rPr>
      <w:rFonts w:ascii="Arial" w:eastAsia="Times New Roman" w:hAnsi="Arial" w:cs="Arial"/>
      <w:lang w:val="en-GB"/>
    </w:rPr>
  </w:style>
  <w:style w:type="paragraph" w:styleId="ListParagraph">
    <w:name w:val="List Paragraph"/>
    <w:basedOn w:val="Normal"/>
    <w:rsid w:val="009A3B3B"/>
    <w:pPr>
      <w:ind w:left="720"/>
      <w:contextualSpacing/>
    </w:pPr>
  </w:style>
  <w:style w:type="paragraph" w:styleId="Quote">
    <w:name w:val="Quote"/>
    <w:next w:val="Normal"/>
    <w:link w:val="QuoteChar"/>
    <w:rsid w:val="0008169B"/>
    <w:pPr>
      <w:spacing w:after="0"/>
      <w:ind w:left="567"/>
    </w:pPr>
    <w:rPr>
      <w:rFonts w:ascii="Arial" w:hAnsi="Arial" w:cs="Arial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08169B"/>
    <w:rPr>
      <w:rFonts w:ascii="Arial" w:hAnsi="Arial" w:cs="Arial"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rsid w:val="002F78F9"/>
    <w:rPr>
      <w:rFonts w:ascii="Arial" w:hAnsi="Arial" w:cs="Arial"/>
      <w:b/>
    </w:rPr>
  </w:style>
  <w:style w:type="paragraph" w:customStyle="1" w:styleId="Style1">
    <w:name w:val="Style1"/>
    <w:basedOn w:val="Title"/>
    <w:qFormat/>
    <w:rsid w:val="002F78F9"/>
    <w:pPr>
      <w:keepNext w:val="0"/>
      <w:keepLines w:val="0"/>
    </w:pPr>
  </w:style>
  <w:style w:type="paragraph" w:customStyle="1" w:styleId="Style2">
    <w:name w:val="Style2"/>
    <w:basedOn w:val="Style1"/>
    <w:qFormat/>
    <w:rsid w:val="002F78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754B15BEB0DA47B4A88D6AE5BDECC8" ma:contentTypeVersion="9" ma:contentTypeDescription="Create a new document." ma:contentTypeScope="" ma:versionID="1f45191e71031845ecea6c95402ecd51">
  <xsd:schema xmlns:xsd="http://www.w3.org/2001/XMLSchema" xmlns:xs="http://www.w3.org/2001/XMLSchema" xmlns:p="http://schemas.microsoft.com/office/2006/metadata/properties" xmlns:ns3="a7e3bb5b-b3b0-4b08-82ee-1ae7a51acb28" targetNamespace="http://schemas.microsoft.com/office/2006/metadata/properties" ma:root="true" ma:fieldsID="36c5d75c26398219c9f7136a9869e179" ns3:_="">
    <xsd:import namespace="a7e3bb5b-b3b0-4b08-82ee-1ae7a51acb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3bb5b-b3b0-4b08-82ee-1ae7a51acb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E9BA60-6328-4DB6-913A-EBD24EF2D704}">
  <ds:schemaRefs>
    <ds:schemaRef ds:uri="http://schemas.openxmlformats.org/package/2006/metadata/core-properties"/>
    <ds:schemaRef ds:uri="a7e3bb5b-b3b0-4b08-82ee-1ae7a51acb28"/>
    <ds:schemaRef ds:uri="http://purl.org/dc/dcmitype/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CB74A9C-3DDE-4579-914E-553D2C2CF0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BA7F9D-0CF1-480C-8408-446400FA30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e3bb5b-b3b0-4b08-82ee-1ae7a51acb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Sussex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nalysing Data</dc:creator>
  <cp:keywords/>
  <cp:lastModifiedBy>Milan Valasek</cp:lastModifiedBy>
  <cp:revision>16</cp:revision>
  <dcterms:created xsi:type="dcterms:W3CDTF">2020-04-10T13:24:00Z</dcterms:created>
  <dcterms:modified xsi:type="dcterms:W3CDTF">2020-04-11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0</vt:lpwstr>
  </property>
  <property fmtid="{D5CDD505-2E9C-101B-9397-08002B2CF9AE}" pid="3" name="output">
    <vt:lpwstr/>
  </property>
  <property fmtid="{D5CDD505-2E9C-101B-9397-08002B2CF9AE}" pid="4" name="subtitle">
    <vt:lpwstr>Subtitle</vt:lpwstr>
  </property>
  <property fmtid="{D5CDD505-2E9C-101B-9397-08002B2CF9AE}" pid="5" name="ContentTypeId">
    <vt:lpwstr>0x01010089754B15BEB0DA47B4A88D6AE5BDECC8</vt:lpwstr>
  </property>
</Properties>
</file>